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79D3F" w14:textId="77777777" w:rsidR="008427E4" w:rsidRDefault="00146716">
      <w:pPr>
        <w:pStyle w:val="Title"/>
      </w:pPr>
      <w:r>
        <w:t>Yu_Guo_hw2</w:t>
      </w:r>
    </w:p>
    <w:p w14:paraId="59181CA7" w14:textId="77777777" w:rsidR="008427E4" w:rsidRDefault="00146716">
      <w:pPr>
        <w:pStyle w:val="FirstParagraph"/>
      </w:pPr>
      <w:r>
        <w:t>#1) Enter and run USArrests. What type of information is shown in the data table USArrests? (Three or four sentences) The USArrests data set is a “list” which means it contains different types of variables. It is not an atomic vector which contains the sam</w:t>
      </w:r>
      <w:r>
        <w:t>e type of variable. The length of this data set is 4, The variables in this data set are “double” “integer”.</w:t>
      </w:r>
    </w:p>
    <w:p w14:paraId="0D10174D" w14:textId="77777777" w:rsidR="008427E4" w:rsidRDefault="00146716">
      <w:pPr>
        <w:pStyle w:val="SourceCode"/>
      </w:pPr>
      <w:r>
        <w:rPr>
          <w:rStyle w:val="NormalTok"/>
        </w:rPr>
        <w:t>USArrests</w:t>
      </w:r>
    </w:p>
    <w:p w14:paraId="3D5AAD47" w14:textId="77777777" w:rsidR="008427E4" w:rsidRDefault="00146716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</w:t>
      </w:r>
      <w:r>
        <w:rPr>
          <w:rStyle w:val="VerbatimChar"/>
        </w:rPr>
        <w:t>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 xml:space="preserve">## Delaware      </w:t>
      </w:r>
      <w:r>
        <w:rPr>
          <w:rStyle w:val="VerbatimChar"/>
        </w:rPr>
        <w:t xml:space="preserve">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 xml:space="preserve">## Illinois         10.4     249      </w:t>
      </w:r>
      <w:r>
        <w:rPr>
          <w:rStyle w:val="VerbatimChar"/>
        </w:rPr>
        <w:t xml:space="preserve">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>## Iowa              2.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 xml:space="preserve">## Maine    </w:t>
      </w:r>
      <w:r>
        <w:rPr>
          <w:rStyle w:val="VerbatimChar"/>
        </w:rPr>
        <w:t xml:space="preserve">         2.1      83    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 xml:space="preserve">## Mississippi      16.1     259 </w:t>
      </w:r>
      <w:r>
        <w:rPr>
          <w:rStyle w:val="VerbatimChar"/>
        </w:rPr>
        <w:t xml:space="preserve">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>## 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 xml:space="preserve">## New </w:t>
      </w:r>
      <w:r>
        <w:rPr>
          <w:rStyle w:val="VerbatimChar"/>
        </w:rPr>
        <w:t>Jersey        7.4     15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 xml:space="preserve">## Ohio              7.3    </w:t>
      </w:r>
      <w:r>
        <w:rPr>
          <w:rStyle w:val="VerbatimChar"/>
        </w:rPr>
        <w:t xml:space="preserve"> 120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lastRenderedPageBreak/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outh Dakota      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5AB6617F" w14:textId="77777777" w:rsidR="008427E4" w:rsidRDefault="00146716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)</w:t>
      </w:r>
    </w:p>
    <w:p w14:paraId="21C723C6" w14:textId="77777777" w:rsidR="008427E4" w:rsidRDefault="0014671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list"</w:t>
      </w:r>
    </w:p>
    <w:p w14:paraId="6FB42636" w14:textId="77777777" w:rsidR="008427E4" w:rsidRDefault="00146716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Murder)</w:t>
      </w:r>
    </w:p>
    <w:p w14:paraId="6D2AEA2A" w14:textId="77777777" w:rsidR="008427E4" w:rsidRDefault="00146716">
      <w:pPr>
        <w:pStyle w:val="SourceCode"/>
      </w:pPr>
      <w:r>
        <w:rPr>
          <w:rStyle w:val="VerbatimChar"/>
        </w:rPr>
        <w:t>## [1] "double"</w:t>
      </w:r>
    </w:p>
    <w:p w14:paraId="22663389" w14:textId="77777777" w:rsidR="008427E4" w:rsidRDefault="00146716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45D3E65C" w14:textId="77777777" w:rsidR="008427E4" w:rsidRDefault="00146716">
      <w:pPr>
        <w:pStyle w:val="SourceCode"/>
      </w:pPr>
      <w:r>
        <w:rPr>
          <w:rStyle w:val="VerbatimChar"/>
        </w:rPr>
        <w:t>## [1] "integer"</w:t>
      </w:r>
    </w:p>
    <w:p w14:paraId="6D393E39" w14:textId="77777777" w:rsidR="008427E4" w:rsidRDefault="00146716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UrbanPop)</w:t>
      </w:r>
    </w:p>
    <w:p w14:paraId="4814F2A3" w14:textId="77777777" w:rsidR="008427E4" w:rsidRDefault="00146716">
      <w:pPr>
        <w:pStyle w:val="SourceCode"/>
      </w:pPr>
      <w:r>
        <w:rPr>
          <w:rStyle w:val="VerbatimChar"/>
        </w:rPr>
        <w:t>## [1] "integer"</w:t>
      </w:r>
    </w:p>
    <w:p w14:paraId="66AD40A3" w14:textId="77777777" w:rsidR="008427E4" w:rsidRDefault="00146716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Rape)</w:t>
      </w:r>
    </w:p>
    <w:p w14:paraId="1F959CDC" w14:textId="77777777" w:rsidR="008427E4" w:rsidRDefault="00146716">
      <w:pPr>
        <w:pStyle w:val="SourceCode"/>
      </w:pPr>
      <w:r>
        <w:rPr>
          <w:rStyle w:val="VerbatimChar"/>
        </w:rPr>
        <w:t>## [1] "double"</w:t>
      </w:r>
    </w:p>
    <w:p w14:paraId="49AF7020" w14:textId="77777777" w:rsidR="008427E4" w:rsidRDefault="0014671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USArrests)</w:t>
      </w:r>
    </w:p>
    <w:p w14:paraId="6A6D4B0C" w14:textId="77777777" w:rsidR="008427E4" w:rsidRDefault="00146716">
      <w:pPr>
        <w:pStyle w:val="SourceCode"/>
      </w:pPr>
      <w:r>
        <w:rPr>
          <w:rStyle w:val="VerbatimChar"/>
        </w:rPr>
        <w:t>## [1] 4</w:t>
      </w:r>
    </w:p>
    <w:p w14:paraId="7DE4F9E0" w14:textId="77777777" w:rsidR="008427E4" w:rsidRDefault="001467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USArrests)</w:t>
      </w:r>
    </w:p>
    <w:p w14:paraId="54530381" w14:textId="77777777" w:rsidR="008427E4" w:rsidRDefault="00146716">
      <w:pPr>
        <w:pStyle w:val="SourceCode"/>
      </w:pPr>
      <w:r>
        <w:rPr>
          <w:rStyle w:val="VerbatimChar"/>
        </w:rPr>
        <w:t xml:space="preserve">##      Murder          Assault </w:t>
      </w:r>
      <w:r>
        <w:rPr>
          <w:rStyle w:val="VerbatimChar"/>
        </w:rPr>
        <w:t xml:space="preserve">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>##  Max.   :17.400   Max.   :337.0   Max.   :91.00   Max.   :46.00</w:t>
      </w:r>
    </w:p>
    <w:p w14:paraId="0FBA52E5" w14:textId="77777777" w:rsidR="008427E4" w:rsidRDefault="00146716">
      <w:pPr>
        <w:pStyle w:val="FirstParagraph"/>
      </w:pPr>
      <w:r>
        <w:t xml:space="preserve">#2) Use and show R coding that features a map function to show </w:t>
      </w:r>
      <w:r>
        <w:t>maximum values for all variables of the USArerests data frame. Which State has the largest number of Assaults according to the USAressts data frame ?</w:t>
      </w:r>
    </w:p>
    <w:p w14:paraId="7A0AC54C" w14:textId="77777777" w:rsidR="008427E4" w:rsidRDefault="00146716">
      <w:pPr>
        <w:pStyle w:val="SourceCode"/>
      </w:pPr>
      <w:r>
        <w:rPr>
          <w:rStyle w:val="NormalTok"/>
        </w:rPr>
        <w:lastRenderedPageBreak/>
        <w:t xml:space="preserve">USArre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dbl</w:t>
      </w:r>
      <w:r>
        <w:rPr>
          <w:rStyle w:val="NormalTok"/>
        </w:rPr>
        <w:t>(max)</w:t>
      </w:r>
    </w:p>
    <w:p w14:paraId="0A3FF7F6" w14:textId="77777777" w:rsidR="008427E4" w:rsidRDefault="00146716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 17.4    337.0     91.0     46.</w:t>
      </w:r>
      <w:r>
        <w:rPr>
          <w:rStyle w:val="VerbatimChar"/>
        </w:rPr>
        <w:t>0</w:t>
      </w:r>
    </w:p>
    <w:p w14:paraId="53185BE0" w14:textId="77777777" w:rsidR="008427E4" w:rsidRDefault="00146716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>), ]</w:t>
      </w:r>
    </w:p>
    <w:p w14:paraId="68899376" w14:textId="77777777" w:rsidR="008427E4" w:rsidRDefault="00146716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North Carolina     13     337       45 16.1</w:t>
      </w:r>
    </w:p>
    <w:p w14:paraId="00EB1613" w14:textId="77777777" w:rsidR="008427E4" w:rsidRDefault="00146716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ecValTok"/>
        </w:rPr>
        <w:t>337</w:t>
      </w:r>
      <w:r>
        <w:rPr>
          <w:rStyle w:val="NormalTok"/>
        </w:rPr>
        <w:t>, USArrests</w:t>
      </w:r>
      <w:r>
        <w:rPr>
          <w:rStyle w:val="OperatorTok"/>
        </w:rPr>
        <w:t>$</w:t>
      </w:r>
      <w:r>
        <w:rPr>
          <w:rStyle w:val="NormalTok"/>
        </w:rPr>
        <w:t>Assault))</w:t>
      </w:r>
    </w:p>
    <w:p w14:paraId="55BA8236" w14:textId="77777777" w:rsidR="008427E4" w:rsidRDefault="00146716">
      <w:pPr>
        <w:pStyle w:val="SourceCode"/>
      </w:pPr>
      <w:r>
        <w:rPr>
          <w:rStyle w:val="VerbatimChar"/>
        </w:rPr>
        <w:t>## [1] 33</w:t>
      </w:r>
    </w:p>
    <w:p w14:paraId="6F222B01" w14:textId="77777777" w:rsidR="008427E4" w:rsidRDefault="00146716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 xml:space="preserve">, </w:t>
      </w:r>
      <w:r>
        <w:rPr>
          <w:rStyle w:val="DataTypeTok"/>
        </w:rPr>
        <w:t>arr.ind =</w:t>
      </w:r>
      <w:r>
        <w:rPr>
          <w:rStyle w:val="NormalTok"/>
        </w:rPr>
        <w:t xml:space="preserve"> T)</w:t>
      </w:r>
    </w:p>
    <w:p w14:paraId="0CD8C56B" w14:textId="77777777" w:rsidR="008427E4" w:rsidRDefault="00146716">
      <w:pPr>
        <w:pStyle w:val="SourceCode"/>
      </w:pPr>
      <w:r>
        <w:rPr>
          <w:rStyle w:val="VerbatimChar"/>
        </w:rPr>
        <w:t>## [1] 33</w:t>
      </w:r>
    </w:p>
    <w:p w14:paraId="731A5DAE" w14:textId="77777777" w:rsidR="008427E4" w:rsidRDefault="00146716">
      <w:pPr>
        <w:pStyle w:val="FirstParagraph"/>
      </w:pPr>
      <w:r>
        <w:t>#3) Install the nycflights13 package: install.packages(“nycflights13”) , call the following library: library(nycflights13), and then enter flights (this will produce the flights data table)</w:t>
      </w:r>
    </w:p>
    <w:p w14:paraId="5588C4CF" w14:textId="77777777" w:rsidR="008427E4" w:rsidRDefault="001467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7AF328EA" w14:textId="77777777" w:rsidR="008427E4" w:rsidRDefault="00146716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</w:t>
      </w:r>
      <w:r>
        <w:rPr>
          <w:rStyle w:val="VerbatimChar"/>
        </w:rPr>
        <w:t>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</w:t>
      </w:r>
      <w:r>
        <w:rPr>
          <w:rStyle w:val="VerbatimChar"/>
        </w:rPr>
        <w:t xml:space="preserve">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 xml:space="preserve">## # … with </w:t>
      </w:r>
      <w:r>
        <w:rPr>
          <w:rStyle w:val="VerbatimChar"/>
        </w:rPr>
        <w:t>336,766 more rows, and 11 more variables: arr_delay &lt;dbl&gt;,</w:t>
      </w:r>
      <w:r>
        <w:br/>
      </w:r>
      <w:r>
        <w:rPr>
          <w:rStyle w:val="VerbatimChar"/>
        </w:rPr>
        <w:lastRenderedPageBreak/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5D75928A" w14:textId="0930E2EB" w:rsidR="008427E4" w:rsidRDefault="00146716">
      <w:pPr>
        <w:pStyle w:val="SourceCode"/>
      </w:pPr>
      <w:r>
        <w:rPr>
          <w:rStyle w:val="CommentTok"/>
        </w:rPr>
        <w:t>#</w:t>
      </w:r>
      <w:r w:rsidR="00831AF6">
        <w:rPr>
          <w:rStyle w:val="CommentTok"/>
        </w:rPr>
        <w:t>what is the difference</w:t>
      </w:r>
    </w:p>
    <w:p w14:paraId="0283A9F4" w14:textId="77777777" w:rsidR="008427E4" w:rsidRDefault="00146716">
      <w:pPr>
        <w:pStyle w:val="Compact"/>
        <w:numPr>
          <w:ilvl w:val="0"/>
          <w:numId w:val="3"/>
        </w:numPr>
      </w:pPr>
      <w:r>
        <w:t>Use and show R code that will indicate how many rows and how many columns the flights data has. Review and revisit your notes from STAT 412/612. Describe a tibble (two or three sentences). Now use and show R code that verifies that flights is a tib</w:t>
      </w:r>
      <w:r>
        <w:t>ble</w:t>
      </w:r>
    </w:p>
    <w:p w14:paraId="101BA5BF" w14:textId="77777777" w:rsidR="008427E4" w:rsidRDefault="00146716">
      <w:pPr>
        <w:pStyle w:val="Compact"/>
        <w:numPr>
          <w:ilvl w:val="0"/>
          <w:numId w:val="3"/>
        </w:numPr>
      </w:pPr>
      <w:r>
        <w:t>Now Use and show R code (featuring a map function) that will output the type of each column of the flights tibble.</w:t>
      </w:r>
    </w:p>
    <w:p w14:paraId="0FB25B65" w14:textId="77777777" w:rsidR="008427E4" w:rsidRDefault="00146716">
      <w:pPr>
        <w:pStyle w:val="Compact"/>
        <w:numPr>
          <w:ilvl w:val="0"/>
          <w:numId w:val="3"/>
        </w:numPr>
      </w:pPr>
      <w:r>
        <w:t>Use and show R coding that features usage of a map function to find the slope and the intercept of models for the different levels of the</w:t>
      </w:r>
      <w:r>
        <w:t xml:space="preserve"> Species variable of the iris data frame. For each model, Sepal.Width predicts Sepal.Length.</w:t>
      </w:r>
    </w:p>
    <w:sectPr w:rsidR="008427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409FC" w14:textId="77777777" w:rsidR="00146716" w:rsidRDefault="00146716">
      <w:pPr>
        <w:spacing w:after="0"/>
      </w:pPr>
      <w:r>
        <w:separator/>
      </w:r>
    </w:p>
  </w:endnote>
  <w:endnote w:type="continuationSeparator" w:id="0">
    <w:p w14:paraId="1A866A90" w14:textId="77777777" w:rsidR="00146716" w:rsidRDefault="001467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80D94" w14:textId="77777777" w:rsidR="00146716" w:rsidRDefault="00146716">
      <w:r>
        <w:separator/>
      </w:r>
    </w:p>
  </w:footnote>
  <w:footnote w:type="continuationSeparator" w:id="0">
    <w:p w14:paraId="39C177F4" w14:textId="77777777" w:rsidR="00146716" w:rsidRDefault="001467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E36070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01C9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02096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6716"/>
    <w:rsid w:val="004E29B3"/>
    <w:rsid w:val="00590D07"/>
    <w:rsid w:val="00784D58"/>
    <w:rsid w:val="00831AF6"/>
    <w:rsid w:val="008427E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30AC57"/>
  <w15:docId w15:val="{778FE89A-1644-B74C-9FC1-6ADFA0E18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18</Words>
  <Characters>5236</Characters>
  <Application>Microsoft Office Word</Application>
  <DocSecurity>0</DocSecurity>
  <Lines>43</Lines>
  <Paragraphs>12</Paragraphs>
  <ScaleCrop>false</ScaleCrop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_Guo_hw2</dc:title>
  <dc:creator/>
  <cp:keywords/>
  <cp:lastModifiedBy>Yu Guo</cp:lastModifiedBy>
  <cp:revision>2</cp:revision>
  <dcterms:created xsi:type="dcterms:W3CDTF">2021-02-12T22:34:00Z</dcterms:created>
  <dcterms:modified xsi:type="dcterms:W3CDTF">2021-02-12T22:39:00Z</dcterms:modified>
</cp:coreProperties>
</file>